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93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5)</w:t>
      </w:r>
      <w:r>
        <w:t xml:space="preserve"> </w:t>
      </w:r>
      <w:r>
        <w:t xml:space="preserve">๘</w:t>
      </w:r>
      <w:r>
        <w:t xml:space="preserve"> </w:t>
      </w:r>
      <w:r>
        <w:t xml:space="preserve">ประโยคซ้อน</w:t>
      </w:r>
      <w:r>
        <w:t xml:space="preserve"> </w:t>
      </w:r>
      <w:r>
        <w:t xml:space="preserve">๒๕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คณิตา) สวัสดีคุณครูปลายทางและนักเรียนปลายและคุณครูปรเมษฐ ในรายวิชาภาษาไทย ชั้นประถมศึกษาปีที่ 6 ค่ะ นักเรียนคะ ในบทเรียนที่ผ่านมานี่ นักเรียนจำได้ไหม เอ่ย นักเรียนเรียนบทเรียนอะไรไป ตอบคุณครูได้ไหมเอ่ย ล่าสุดเลยที่เราได้เรียนรู้ไปนะคะ นั่นก็คือเกี่ยวกับเรื่องประโยครวมนั่นเองค่ะ รวมถึงประโยคสามัญด้วย ให้นักเรียนตอบคำถามนี้ด้วยนะคะ คุณครูปรเมษฐคะ วันนี้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เด็ก ๆ ครับ ถ้าย้อนดูเรื่องมี 3 ประโยคใช่ไหม ที่หนูได้ศึกษาไป 1. ก็คือประโยคสามัญ 2. ประโยครวม 3. ก็คืออะไร นะ ประโยคซ้อน เรียนไปหรือยังประซ้อน เพราะฉะนั้น เดี๋ยวให้นักเรียนได้รู้แจ้งกันเลยนะครั เพราะฉะนั้นเดีใ๋หย้วนังวกเรีัยนนระวจัน่นาีง้ครแจู้ง จแะของประโยคซ้อนนะครับ พร้อมแล้วเราไปดูกันเลยครับ เด็ก ๆ ครับ</w:t>
      </w:r>
    </w:p>
    <w:p>
      <w:pPr>
        <w:pStyle w:val="BodyText"/>
      </w:pPr>
      <w:r>
        <w:t xml:space="preserve">(คุณครูคณิตา) ให้นักเรียนนะคะ สังเกตประโยคประโยคนะคะ ที่คุณครูนำขึ้นหน้าจอไว้ให้นะคะ นัทชอบทำความดี เพราะทำแล้วมีความสุข แยกเป็นประโยคย่อยอย่างไรคะ</w:t>
      </w:r>
    </w:p>
    <w:p>
      <w:pPr>
        <w:pStyle w:val="BodyText"/>
      </w:pPr>
      <w:r>
        <w:t xml:space="preserve">(คุณครูปรเมษฐ) อันนี้ก็คือ มันก็คือประประโยคซ้อนใช่ไหมเรายกมานี่ เคยบอกนักเรียนว่าถ้าเป็นประโยครวมนี่ให้ทำไมนะ พอแยกแล้วทำไมนะ</w:t>
      </w:r>
    </w:p>
    <w:p>
      <w:pPr>
        <w:pStyle w:val="BodyText"/>
      </w:pPr>
      <w:r>
        <w:t xml:space="preserve">(คุณครูคณิตา) แยกแล้วความหมาย น้ำหนักจะต้องเท่ากันค่ะ</w:t>
      </w:r>
    </w:p>
    <w:p>
      <w:pPr>
        <w:pStyle w:val="BodyText"/>
      </w:pPr>
      <w:r>
        <w:t xml:space="preserve">(คุณครูปรเมษฐ) น้ำหนักของประโยครวมนี่เท่ากัน อย่างเช่น ครูนี่อ่านหนังสือ ครูคณิตาอ่านหนังสือนำมารวมกันเป็นอะไร ครูประเมษฐและครูคณิตาเป็นอย่างไรครับ</w:t>
      </w:r>
    </w:p>
    <w:p>
      <w:pPr>
        <w:pStyle w:val="BodyText"/>
      </w:pPr>
      <w:r>
        <w:t xml:space="preserve">(คุณครูคณิตา) อ่านหนังสือค่ะ</w:t>
      </w:r>
    </w:p>
    <w:p>
      <w:pPr>
        <w:pStyle w:val="BodyText"/>
      </w:pPr>
      <w:r>
        <w:t xml:space="preserve">(คุณครูปรเมษฐ) ก็เป็นครูปรเมษฐ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นั่นเองค่ะ</w:t>
      </w:r>
    </w:p>
    <w:p>
      <w:pPr>
        <w:pStyle w:val="BodyText"/>
      </w:pPr>
      <w:r>
        <w:t xml:space="preserve">(คุณครูปรเมษฐ) น้ำหนักทั้ง 2 มันเท่ากัน เพราะมันทำกิจกรรมเหมือนกันนะ เป็นประโยคความรวมแต่ประโยคความซ้อนมันยิ่งกว่านั้นลูก มันซ้อนมันใจความมันไม่เหมือนกันนี่ ถ้าแยกออกปุ๊บนี่มันจะได้ 2 ประโยคเช่นเดียวกันครูคณิตาครับ บอกใจความสำคัญเลย 2. คือ ประโยคย่อย อย่างนั้นเดี๋ยวเราสังเกตประโยคที่ครูนำมาให้ดูนะครับ นัทชอบทำความดี เพราะทำแล้วมีความสุข แบ่งได้อย่างไรครูคณิตาครับ</w:t>
      </w:r>
    </w:p>
    <w:p>
      <w:pPr>
        <w:pStyle w:val="BodyText"/>
      </w:pPr>
      <w:r>
        <w:t xml:space="preserve">(คุณครูคณิตา) ถ้าให้ครูคณิตาแบ่งนะคะ ก็จะแบ่งเป็น 2 ประโยคด้วยค่ะ นั่นก็คือนัทชอบทำความดี นัททำแล้วมีความสุข แต่ เอ๊ะ ประโยคด้านหลังนี่มัน…</w:t>
      </w:r>
    </w:p>
    <w:p>
      <w:pPr>
        <w:pStyle w:val="BodyText"/>
      </w:pPr>
      <w:r>
        <w:t xml:space="preserve">(คุณครูปรเมษฐ) ใจความมันสำคัญไม่เท่านะ คือ ครูคณิตาต้องการสื่อสารว่าอะไรประโยคนี้</w:t>
      </w:r>
    </w:p>
    <w:p>
      <w:pPr>
        <w:pStyle w:val="BodyText"/>
      </w:pPr>
      <w:r>
        <w:t xml:space="preserve">(คุณครูคณิตา) ประโยคที่ต้องการสื่อสารนะคะ ก็คือนัทชอบทำความดีแล้วมีความสุขค่ะ</w:t>
      </w:r>
    </w:p>
    <w:p>
      <w:pPr>
        <w:pStyle w:val="BodyText"/>
      </w:pPr>
      <w:r>
        <w:t xml:space="preserve">(คุณครูปรเมษฐ) นัทนี่ชอบทำความดีนะ แต่ที่เอามาเสริมว่านัทชอบทำความดีเพราะอะไร เพราะนัททำเพราะมีความสุข อันนี้ล่ะครับ คือ ประโยคซ้อน มันจะมีประโยคหลัก แล้วก็ประโยคย่อยนั่นเองครับ ดูประโยคต่อไครูคณิตาอ่านให้เด็ก ๆ ฟังครับ</w:t>
      </w:r>
    </w:p>
    <w:p>
      <w:pPr>
        <w:pStyle w:val="BodyText"/>
      </w:pPr>
      <w:r>
        <w:t xml:space="preserve">(คุณครูคณิตา) ต้มยำกุ้งเป็นอาหารไทยที่ชาวต่างประเทศรู้จักดี</w:t>
      </w:r>
    </w:p>
    <w:p>
      <w:pPr>
        <w:pStyle w:val="BodyText"/>
      </w:pPr>
      <w:r>
        <w:t xml:space="preserve">(คุณครูปรเมษฐ) ต้มยำกุ้งเป็นอาหารไทย ครูคณิตาต้องการบอกอะไรเป็นหลักเลย คำว่าอะไรครับ</w:t>
      </w:r>
    </w:p>
    <w:p>
      <w:pPr>
        <w:pStyle w:val="BodyText"/>
      </w:pPr>
      <w:r>
        <w:t xml:space="preserve">(คุณครูคณิตา) ต้องการที่จะบอกว่าต้มยำกุ้งเป็นอาหารไทยค่ะ</w:t>
      </w:r>
    </w:p>
    <w:p>
      <w:pPr>
        <w:pStyle w:val="BodyText"/>
      </w:pPr>
      <w:r>
        <w:t xml:space="preserve">(คุณครูปรเมษฐ) นี่ ต้องการสื่อสารเลย ว่าต้มยำกุ้งนี่เป็นอาหารไทยนะ แต่มันเป็นอาหารไทยที่ชาวต่างประเทศรู้จักกันดี สังเกตจากชาวต่างประเทศนี่ที่เขาพูดถึงอาหารไทยอะไรอร่อยที่สุด</w:t>
      </w:r>
    </w:p>
    <w:p>
      <w:pPr>
        <w:pStyle w:val="BodyText"/>
      </w:pPr>
      <w:r>
        <w:t xml:space="preserve">(คุณครูคณิตา) ต้มยำกุ้งค่ะ</w:t>
      </w:r>
    </w:p>
    <w:p>
      <w:pPr>
        <w:pStyle w:val="BodyText"/>
      </w:pPr>
      <w:r>
        <w:t xml:space="preserve">(คุณครูปรเมษฐ) ไหนออกเสียง</w:t>
      </w:r>
    </w:p>
    <w:p>
      <w:pPr>
        <w:pStyle w:val="BodyText"/>
      </w:pPr>
      <w:r>
        <w:t xml:space="preserve">(คุณครูคณิตา) ออกอย่างไรคะครูปรเมษฐ</w:t>
      </w:r>
    </w:p>
    <w:p>
      <w:pPr>
        <w:pStyle w:val="BodyText"/>
      </w:pPr>
      <w:r>
        <w:t xml:space="preserve">(คุณครูปรเมษฐ) ต้มยำกุ้งนะ ต้มยำกุ้งนี่อร่อยที่สุด มันไม่เหมือนหรือหรือต้องใส่สำเนียงอีกเดี๋ยวให้นักเรียนนะคะ ก็ลองส่งข้อความมาบอกคุณครูปรเมษฐนะคะ ว่าสำเนียงนี่เหมือนหรือเปล่านะคะ</w:t>
      </w:r>
    </w:p>
    <w:p>
      <w:pPr>
        <w:pStyle w:val="BodyText"/>
      </w:pPr>
      <w:r>
        <w:t xml:space="preserve">(คุณครูปรเมษฐ) นะครับ หลัก ๆ คือต้องการบอกว่าต้มยำกุ้งอร่อย ใจความรอง ก็คือชาวต่างประเทศนี่รู้จักกันดีเอาคำเชื่อมคำว่าอะไร</w:t>
      </w:r>
    </w:p>
    <w:p>
      <w:pPr>
        <w:pStyle w:val="BodyText"/>
      </w:pPr>
      <w:r>
        <w:t xml:space="preserve">(คุณครูคณิตา) เพราะค่ะ ขอโทษค่ะ คำว่า</w:t>
      </w:r>
      <w:r>
        <w:t xml:space="preserve"> </w:t>
      </w:r>
      <w:r>
        <w:t xml:space="preserve">“</w:t>
      </w:r>
      <w:r>
        <w:t xml:space="preserve">ที่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เอาคำว่า</w:t>
      </w:r>
      <w:r>
        <w:t xml:space="preserve"> </w:t>
      </w:r>
      <w:r>
        <w:t xml:space="preserve">“</w:t>
      </w:r>
      <w:r>
        <w:t xml:space="preserve">ที่</w:t>
      </w:r>
      <w:r>
        <w:t xml:space="preserve">”</w:t>
      </w:r>
      <w:r>
        <w:t xml:space="preserve"> </w:t>
      </w:r>
      <w:r>
        <w:t xml:space="preserve">มาเชื่อมให้มันชัดเจนยิ่งขึ้น อันนี้ล่ะครับ มันคือประโยคความซ้อน ไปกันต่อเลยครับ เด็ก ๆ ซึ่ง วันนี้นะคะ ที่คุณครูให้นักเรียนดูประโยค 2 ประโยค นักเรียนก็คงอาจจะจับทางได้บ้างไม่ได้บ้างนะคะ ไม่เป็นไรค่ะ เพราะวันนี้ครูจะสอนเกี่ยวกับเรื่องประโยคความซ้อนนี่ให้ชัดเจนแจ่มแจ้งมากยิ่งขึ้น ซึ่งเดี๋ยวเราไปดูจุดประสงค์ในวันนี้กันเลยค่ะ จุดประสงค์การเรียนรู้ของวันนี้นะคะ ก็คือ 1. บอกประโยชน์ซ้อนได้ 2. แต่งประโยคซ้อนและจำแนกประโยคซ้อนได้ ส่วนข้อที่ 3 ล่ะคะคุณครูปรเมษฐ</w:t>
      </w:r>
    </w:p>
    <w:p>
      <w:pPr>
        <w:pStyle w:val="BodyText"/>
      </w:pPr>
      <w:r>
        <w:t xml:space="preserve">(คุณครูปรเมษฐ) เด็ก ๆ จะต้องใช้ประโยคซ้อนได้ถูกต้องตามหลักภาษาไทยนะครับ อันนี้ก็คือที่นักเรียนจะได้ในชั่วโมงนี้ครับ คุยกันก่อนครับครูคณิตาครับ เรา 2 คนนี่จะชอบพูดติดคำว่า</w:t>
      </w:r>
      <w:r>
        <w:t xml:space="preserve"> </w:t>
      </w:r>
      <w:r>
        <w:t xml:space="preserve">“</w:t>
      </w:r>
      <w:r>
        <w:t xml:space="preserve">ประโยคความซ้อน</w:t>
      </w:r>
      <w:r>
        <w:t xml:space="preserve">”</w:t>
      </w:r>
      <w:r>
        <w:t xml:space="preserve"> </w:t>
      </w:r>
      <w:r>
        <w:t xml:space="preserve">เดี๋ยวเด็ก ๆ จะเข้าใจผิดนะ ซึ่งความจริงมันถูกไหม มันถูกนะ ประโยคความซ้อนนี่ สมัยครูเรียนเมื่อ 4 - 5 ปีที่แล้วนี่ ป. 6 นี่ ครูยังเรียนประโยคความซ้อนอยู่ครูไม่ได้เรียนประโยคความซ้อน ครูเรียก สังขระประโยค เพราะฉะนั้น ถ้าเกิดครูและครูคณิตาไม่ได้พูดประโยคซ้อนหรือไม่ได้พูดประโยคซ้อนตามตัวหนังสือนี่เรื่องประโยคอื่นนะครับ พูดให้เข้าใจ ณ ที่นี้ก่อน ไม่แน่บางที่ครูประเมษฐบอกสังขระประโยคไม่รู้ยุ่งเลย แต่การที่ครูบอกนักเรียนนี่มันก็เป็นเรื่องที่ดี เพื่อที่นักเรียนนี่จะได้กระจ่างแจ้งครับ ไปกันเลย</w:t>
      </w:r>
    </w:p>
    <w:p>
      <w:pPr>
        <w:pStyle w:val="BodyText"/>
      </w:pPr>
      <w:r>
        <w:t xml:space="preserve">(คุณครูคณิตา) เอาล่ะค่ะ ให้นักเรียนหยิบใบความรู้ขึ้นมาค่ะ แล้วให้นักเรียนนะคะ ศึกษาใบความรู้ส่วนคุณครูปลายทางดูแลการทำงานของนักเรียน ให้คำแนะนำนักเรียนในการทำงาน หรือว่าในการอ่านใบความรู้นั่นเองค่ะ นักเรียนคะ เมื่ออ่านจบแล้ว เดี๋ยวเรามาร่วมกันสรุปองค์ความรู้ ถ้าพร้อมแล้วเริ่มอ่าน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ค่ะ นักเรียน เดี๋ยวเรามาสรุปองค์ความรู้กันดีกว่านะคะ ประโยคซ้อน ประโยคซ้อนคุณครูปรเมษฐคะ ประโยคซ้อนคืออะไรคะ</w:t>
      </w:r>
    </w:p>
    <w:p>
      <w:pPr>
        <w:pStyle w:val="BodyText"/>
      </w:pPr>
      <w:r>
        <w:t xml:space="preserve">(คุณครูปรเมษฐ) ประโยคซ้อนหรือครับ ประโยคซ้อนเป็นประโยคที่มีความสำคัญนะ เป็นประโยคหลักและมีประโยคย่อยนั้นนะครับ อย่างเช่น ที่ดูไปเมื่อสักครู่นี้นะครับ คำเชื่อม ก็เช่นคำว่า ที่, ซึ่ง, เมื่อ, อันจน, เพื่อ, ตั้งแต่, เพราะ นะ เด็ก ๆ ทำอย่างไรให้จำให้ได้นี่ จำคำเชื่อมพวกนี้ได้นี่ซ้อนได้และก็สามารถรู้ได้ว่าประโยคซ้อนเป็นอย่างไร อะไรบ้าง นะครูคณิตา</w:t>
      </w:r>
    </w:p>
    <w:p>
      <w:pPr>
        <w:pStyle w:val="BodyText"/>
      </w:pPr>
      <w:r>
        <w:t xml:space="preserve">(คุณครูคณิตา) ที่, ซึ่ง, เมื่อ, อัน, จน, เพื่อ, ตั้งแต่, เพราะ ต่าง ๆ อีกมากมาย</w:t>
      </w:r>
    </w:p>
    <w:p>
      <w:pPr>
        <w:pStyle w:val="BodyText"/>
      </w:pPr>
      <w:r>
        <w:t xml:space="preserve">(คุณครูปรเมษฐ) มากมายเลยนะ เมื่อก่อนนี่ร้องเป็นเพลงนะ ที่, ซึ่ง, อัน, ว่า ส่วนใหญ่เจออยู่แค่ 4 คำเจอมากนี่เราจะได้รู้ว่า อ๋อ อย่างนี้เป็นประโยคซ้อนนะ</w:t>
      </w:r>
    </w:p>
    <w:p>
      <w:pPr>
        <w:pStyle w:val="BodyText"/>
      </w:pPr>
      <w:r>
        <w:t xml:space="preserve">(คุณครูคณิตา) นะคะ อ่านและพิจารณาประโยคค่ะ เรามาดูกันเลยดีกว่า นักเรียนกลับบ้านเมื่อโรงเรียนเลิก ประโยคหลักคืออะไร ประโยคย่อยคืออะไร คุณครูปลายทางคะให้นักเรียนนะคะ ร่วมกันพิจารณาด้วยนะคะ แล้วตอบด้วยนะคะ ว่าประโยคหลักและประโยคย่อยของประโยคข้างตนนี่คืออะไรค่ะ</w:t>
      </w:r>
    </w:p>
    <w:p>
      <w:pPr>
        <w:pStyle w:val="BodyText"/>
      </w:pPr>
      <w:r>
        <w:t xml:space="preserve">(คุณครูปรเมษฐ) ตอบแล้วคุณครูคณิตา</w:t>
      </w:r>
    </w:p>
    <w:p>
      <w:pPr>
        <w:pStyle w:val="BodyText"/>
      </w:pPr>
      <w:r>
        <w:t xml:space="preserve">(คุณครูคณิตา) ค่ะ ประโยคหลักของประโยคนี้คืออะไรคะ เด็ก ๆ บอกว่านักเรียนกลับบ้านครับ แสดงว่าต้องการสื่อสารสำคัญ คือ นักเรียนกลับบ้านแสดงว่าถ้าเป็นประโยคย่อย ก็คือโรงเรียนเลิกโดยใช้คำเชื่อว่านี่ ๆ นี่คือประโยคซ้อนครับ เห็นไหมในประโยคนี่ใจความมันไม่เท่ากันเหมือนประโยครวมนะครับ ไปกันต่อครูคณิตา</w:t>
      </w:r>
    </w:p>
    <w:p>
      <w:pPr>
        <w:pStyle w:val="BodyText"/>
      </w:pPr>
      <w:r>
        <w:t xml:space="preserve">(คุณครูคณิตา) ค่ะ นักเรียนเริ่มจับทางได้แล้วนะคะ เดี๋ยวเรามาดูข้อต่อไปกันเลยดีกว่าก็คือคุณครูอธิบายเพื่อให้นักเรียนเข้าใจค่ะ ประโยคหลักคืออะไร ประโยคย่อยคืออะไร ตอบคุณครูปลายทางได้เลยค่ะ</w:t>
      </w:r>
    </w:p>
    <w:p>
      <w:pPr>
        <w:pStyle w:val="BodyText"/>
      </w:pPr>
      <w:r>
        <w:t xml:space="preserve">(คุณครูปรเมษฐ) เยี่ยมเลย ตอบแล้วครับ ประโยคหลัก ก็คือครูอธิบาย ประโยคย่อยก็คืออธิบายเพื่อให้นักเรียนเข้าใจ นี่เป็นประโยคซ้อน ใช้ประโยคนะ</w:t>
      </w:r>
    </w:p>
    <w:p>
      <w:pPr>
        <w:pStyle w:val="BodyText"/>
      </w:pPr>
      <w:r>
        <w:t xml:space="preserve">(คุณครูคณิตา) นักเรียนจะสังเกตนะคะ ว่าหลังคำเชื่อมนี่ส่วนใหญ่จะเป็นประโยคย่อยใช่ไหมคะ</w:t>
      </w:r>
    </w:p>
    <w:p>
      <w:pPr>
        <w:pStyle w:val="BodyText"/>
      </w:pPr>
      <w:r>
        <w:t xml:space="preserve">(คุณครูปรเมษฐ) ใช่ครับ มันเป็นประโยคย่อย หลังคำเชื่อมนี่</w:t>
      </w:r>
    </w:p>
    <w:p>
      <w:pPr>
        <w:pStyle w:val="BodyText"/>
      </w:pPr>
      <w:r>
        <w:t xml:space="preserve">(คุณครูคณิตา) เอาล่ะค่ะ มาดู เขาทำงานจนหมดแรง ประโยคหลักคืออะไร ประโยคย่อยคืออะไร ข้อนี้ ลุกขึ้นยืนครับ เลขที่ 5 ตอบคำถามหน่อยตอบมาว่า… เยี่ยมเลยครับ เขาทำงาน เขาทำงาน ประโยคย่อยคืออะไร เขาทำงานแล้วเขาต้องเป็นอย่างไร เขาทำงาน เขาต้องหมดแรงนะครับ</w:t>
      </w:r>
    </w:p>
    <w:p>
      <w:pPr>
        <w:pStyle w:val="BodyText"/>
      </w:pPr>
      <w:r>
        <w:t xml:space="preserve">(คุณครูคณิตา) มีคำเชื่อมด้วยนะคะ เอาล่ะค่ะ หลังจากนี้ค่ะ ให้นักเรียนตอบคุณครูปลายทาง ว่าประโยคหลักคืออะไร ประโยคย่อยคืออะไร และคำเชื่อมคืออะไร หลักจากนี้ครูให้นักเรียนแยกคำเชื่อมออกมาแล้วนะคะ เพื่อที่จะให้นักเรียนนี่จับทางได้ถูกต้อง ว่าหลังประโยคนี่ หลังคำเชื่อมนี่จะมีประโยคย่อยอยู่ แต่มันก็ไม่จำเป็นเสมอไป ที่คำเชื่อมนี่จะอยู่หลังประโยคหลักใช่ไหมคะ บางครั้งนี่ คำเชื่อมนี่บ้างครั้งประโยคย่อยนี่อาจจะอยู่ด้านหน้าและประโยคหลักอยู่โดยมีคำเชื่อมก็ได้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ถูกไหมเอ่ย ถูกไหมคะ นักเรียนคิดว่าถูกไหม ถามคุณครูปรเมษฐดีกว่าที่คุณครูคณิตาพูดนี่ถูกต้องไหมคะ</w:t>
      </w:r>
    </w:p>
    <w:p>
      <w:pPr>
        <w:pStyle w:val="BodyText"/>
      </w:pPr>
      <w:r>
        <w:t xml:space="preserve">(คุณครูปรเมษฐ) ส่วนใหญ่มันก็จะเป็นประโยคหลักมาก่อน เพื่อเราจะต้องการสื่อสารว่าอย่างไรล่ะ สื่อสารว่าอย่างไร ก็บอกจากข้างหน้าก่อนแล้วค่อยไปบอกข้างหลัง ขยายความนั่นเองครับ ครูคณิตาครับ ซึ่งส่วนใหญ่นี่ประโยคหลักมาประโยคย่อยนะ ประโยคความซ้อน</w:t>
      </w:r>
    </w:p>
    <w:p>
      <w:pPr>
        <w:pStyle w:val="BodyText"/>
      </w:pPr>
      <w:r>
        <w:t xml:space="preserve">(คุณครูคณิตา) เอาล่ะค่ะ นักเรียนดูประโยคนี้ค่ะ คุณครูอธิบายเพื่อให้นักเรียนเข้าใจ</w:t>
      </w:r>
    </w:p>
    <w:p>
      <w:pPr>
        <w:pStyle w:val="BodyText"/>
      </w:pPr>
      <w:r>
        <w:t xml:space="preserve">(คุณครูปรเมษฐ) ครูคณิตานี้ก็หลอกเด็กอีกแล้วสอนแล้ว ๆ</w:t>
      </w:r>
    </w:p>
    <w:p>
      <w:pPr>
        <w:pStyle w:val="BodyText"/>
      </w:pPr>
      <w:r>
        <w:t xml:space="preserve">(คุณครูคณิตา) สอนแล้วหรือคะ</w:t>
      </w:r>
    </w:p>
    <w:p>
      <w:pPr>
        <w:pStyle w:val="BodyText"/>
      </w:pPr>
      <w:r>
        <w:t xml:space="preserve">(คุณครูปรเมษฐ) ใช่ครับ ต่อไปเลย เขาสร้างฐานะได้มั่นคงเพราะขยันทำงานเด็ก ๆ ครับ ตอบตามที่คุณครูคณิตาได้บอกไว้ลูก</w:t>
      </w:r>
    </w:p>
    <w:p>
      <w:pPr>
        <w:pStyle w:val="BodyText"/>
      </w:pPr>
      <w:r>
        <w:t xml:space="preserve">(คุณครูคณิตา) ประโยคหลักคืออะไร ประโยคย่อยและคำเชื่อมคือคำว่าอะไร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อบคุณครูปลายทางได้เลยค่ะ</w:t>
      </w:r>
    </w:p>
    <w:p>
      <w:pPr>
        <w:pStyle w:val="BodyText"/>
      </w:pPr>
      <w:r>
        <w:t xml:space="preserve">(คุณครูปรเมษฐ) เอาให้ดังถึงหัวหินเลยนะ เดี๋ยวให้ครูคณิตาไปให้รางวัลดีไหมครับ</w:t>
      </w:r>
    </w:p>
    <w:p>
      <w:pPr>
        <w:pStyle w:val="BodyText"/>
      </w:pPr>
      <w:r>
        <w:t xml:space="preserve">(คุณครูคณิตา) แต่คุณครูปรเมษฐจะต้องเป็นคนหารางวัลมาให้ครูคณิตานะคะ</w:t>
      </w:r>
    </w:p>
    <w:p>
      <w:pPr>
        <w:pStyle w:val="BodyText"/>
      </w:pPr>
      <w:r>
        <w:t xml:space="preserve">(คุณครูปรเมษฐ) ได้ไม่มีปัญหาครับ เขาสร้างฐานะได้มั่นคง นี่คือการที่เราต้องการบอกเลยนี่ ต้องการสื่อสารว่าเขาสร้างฐานะได้มั่งคงนะประโยคย่อยคืออะไร เด็ก ๆ เขาขยันทำงานแต่ตัดคำว่า</w:t>
      </w:r>
      <w:r>
        <w:t xml:space="preserve"> </w:t>
      </w:r>
      <w:r>
        <w:t xml:space="preserve">“</w:t>
      </w:r>
      <w:r>
        <w:t xml:space="preserve">เขา</w:t>
      </w:r>
      <w:r>
        <w:t xml:space="preserve">”</w:t>
      </w:r>
      <w:r>
        <w:t xml:space="preserve"> </w:t>
      </w:r>
      <w:r>
        <w:t xml:space="preserve">ออกเวลาเชื่อมเยี่ยมเลยครับ คำว่า</w:t>
      </w:r>
      <w:r>
        <w:t xml:space="preserve"> </w:t>
      </w:r>
      <w:r>
        <w:t xml:space="preserve">“</w:t>
      </w:r>
      <w:r>
        <w:t xml:space="preserve">เพราะ</w:t>
      </w:r>
      <w:r>
        <w:t xml:space="preserve">”</w:t>
      </w:r>
      <w:r>
        <w:t xml:space="preserve"> </w:t>
      </w:r>
      <w:r>
        <w:t xml:space="preserve">นะครับ เขาสร้างฐานะได้มั่นคงเพราะขยันทำงานนั่นเอง</w:t>
      </w:r>
    </w:p>
    <w:p>
      <w:pPr>
        <w:pStyle w:val="BodyText"/>
      </w:pPr>
      <w:r>
        <w:t xml:space="preserve">(คุณครูคณิตา) เอาล่ะค่ะ ต่อมา</w:t>
      </w:r>
    </w:p>
    <w:p>
      <w:pPr>
        <w:pStyle w:val="BodyText"/>
      </w:pPr>
      <w:r>
        <w:t xml:space="preserve">(คุณครูปรเมษฐ) พิชิตประโยคซ้อน</w:t>
      </w:r>
    </w:p>
    <w:p>
      <w:pPr>
        <w:pStyle w:val="BodyText"/>
      </w:pPr>
      <w:r>
        <w:t xml:space="preserve">(คุณครูคณิตา) พิชิตคุณครูปลายทาง</w:t>
      </w:r>
    </w:p>
    <w:p>
      <w:pPr>
        <w:pStyle w:val="BodyText"/>
      </w:pPr>
      <w:r>
        <w:t xml:space="preserve">(คุณครูปรเมษฐ) พิชิตคืออะไร ครูคณิตา</w:t>
      </w:r>
    </w:p>
    <w:p>
      <w:pPr>
        <w:pStyle w:val="BodyText"/>
      </w:pPr>
      <w:r>
        <w:t xml:space="preserve">(คุณครูคณิตา) เดี๋ยวให้นักเรียนลองทดสอบความมั่นใจ ลองทดสอบความรู้ความเข้าใจที่นักเรียนได้เรียนร่วมกันมารวมถึงจากการอ่านใบความรู้ด้วย ดูสิว่า 2 ประโยคที่คุณครูได้เตรียมไว้ให้นี้ นักเรียนจะสามารถแยกประโยคหลักและประโยคย่อยได้หรือเปล่า พร้อมหรือยังคะ ถ้าพร้อมแล้วเดี๋ยวเรามาพิชิตประโยคกันเลยดีกว่าค่ะ ฉันซักเสื้อที่คุณแม่ซื้อให้ ประโยคใดเป็นประโยคหลัก และประโยคใดเป็นประโยคย่อยคะ</w:t>
      </w:r>
    </w:p>
    <w:p>
      <w:pPr>
        <w:pStyle w:val="BodyText"/>
      </w:pPr>
      <w:r>
        <w:t xml:space="preserve">(คุณครูปรเมษฐ) นี่จะไปพิชิตกันใช่ไหมนี่</w:t>
      </w:r>
    </w:p>
    <w:p>
      <w:pPr>
        <w:pStyle w:val="BodyText"/>
      </w:pPr>
      <w:r>
        <w:t xml:space="preserve">(คุณครูคณิตา) ใช่ไหมครับนี่</w:t>
      </w:r>
    </w:p>
    <w:p>
      <w:pPr>
        <w:pStyle w:val="BodyText"/>
      </w:pPr>
      <w:r>
        <w:t xml:space="preserve">(คุณครูคณิตา) ใช่ค่ะ นี่ก็ให้นักเรียนตอบเพื่อเป็นการทดสอบความเข้าใจของตนเองนะคะ</w:t>
      </w:r>
    </w:p>
    <w:p>
      <w:pPr>
        <w:pStyle w:val="BodyText"/>
      </w:pPr>
      <w:r>
        <w:t xml:space="preserve">(คุณครูปรเมษฐ) เมื่อสักครู่นี้พอเห็นกิจกรรมแล้วครูนึกว่าจะให้ไปปีนยอดเขา อันนี้ก็สบายเลยสิตอบง่าย พิชิตนี่เป็นคำสูงใหญ่นะ ต้องต่อสู้ ฝ่าฟันนะ กว่าจะได้นี่</w:t>
      </w:r>
    </w:p>
    <w:p>
      <w:pPr>
        <w:pStyle w:val="BodyText"/>
      </w:pPr>
      <w:r>
        <w:t xml:space="preserve">(คุณครูคณิตา) การที่เราจะเข้าใจองค์ความรู้ต่าง ๆ นี่ว่าเราจะต้องฝ่าฟันเกี่ยวกับความไม่เข้าใจกับเรื่องต่าง ๆ ที่เราต้องการเรียนรู้เป็นการพิชิตเหมือนกันนะคะ</w:t>
      </w:r>
    </w:p>
    <w:p>
      <w:pPr>
        <w:pStyle w:val="BodyText"/>
      </w:pPr>
      <w:r>
        <w:t xml:space="preserve">(คุณครูปรเมษฐ) แล้วเมื่อเราไม่เข้าใจมันจะต้องไม่ย่อท้อ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ก็เป็นคุณธรรมที่เด็ก ๆ นั้นนี่ก็สามารถที่จะนำไปอะไรที่ไม่เข้าใจก็อย่าไปยอม ต้องสู้ให้มันเข้าใจให้ได้ใช่ไหมครับ ก็เป็นคุณธรรม 1 ข้อนะ ต้องไม่ย่อท้อต่ออุปสรรคใด ๆ เป็นกลอนอีกแล้ว พูดติดไปหมดเลยวันนี้</w:t>
      </w:r>
    </w:p>
    <w:p>
      <w:pPr>
        <w:pStyle w:val="BodyText"/>
      </w:pPr>
      <w:r>
        <w:t xml:space="preserve">(คุณครูคณิตา) เอาล่ะค่ะ ครูปรเมษฐเด็ก ๆ คงตอบแล้วคะประโยคหลักคืออะไรเอ่ยคุณครูปรเมษฐคะ</w:t>
      </w:r>
    </w:p>
    <w:p>
      <w:pPr>
        <w:pStyle w:val="BodyText"/>
      </w:pPr>
      <w:r>
        <w:t xml:space="preserve">(คุณครูปรเมษฐ) เด็ก ๆ ตอบว่าอย่างไรครับ ฉันซักเสื้อฉันซักเสื้อ แล้วประโยคย่อยล่ะครับ</w:t>
      </w:r>
    </w:p>
    <w:p>
      <w:pPr>
        <w:pStyle w:val="BodyText"/>
      </w:pPr>
      <w:r>
        <w:t xml:space="preserve">(คุณครูคณิตา) ประโยคย่อย รวมถึงคำเชื่อมด้วยนะคะ นั่นก็คือที่คุณแม่ซื้อให้ค่ะ คำว่า</w:t>
      </w:r>
      <w:r>
        <w:t xml:space="preserve"> </w:t>
      </w:r>
      <w:r>
        <w:t xml:space="preserve">“</w:t>
      </w:r>
      <w:r>
        <w:t xml:space="preserve">ที่</w:t>
      </w:r>
      <w:r>
        <w:t xml:space="preserve">”</w:t>
      </w:r>
      <w:r>
        <w:t xml:space="preserve"> </w:t>
      </w:r>
      <w:r>
        <w:t xml:space="preserve">ก็คือคำเชื่อมนั่นเองค่ะ เอาล่ะค่ะ</w:t>
      </w:r>
    </w:p>
    <w:p>
      <w:pPr>
        <w:pStyle w:val="BodyText"/>
      </w:pPr>
      <w:r>
        <w:t xml:space="preserve">(คุณครูปรเมษฐ) ไปพิชิต พิชิตข้อที่ 2 ใช่ไหม</w:t>
      </w:r>
    </w:p>
    <w:p>
      <w:pPr>
        <w:pStyle w:val="BodyText"/>
      </w:pPr>
      <w:r>
        <w:t xml:space="preserve">(คุณครูคณิตา) ใช่ค่ะ ตั้งสติดี ๆ นะคะ อีกข้อหนึ่งค่ะ ใครที่พลาดข้อนี้เรามาเริ่มใหม่กัน ดาวสอนหนังสือเพื่อนที่เรียนอ่อน ประโยคใดเป็นประโยคหลัก ประโยคใดเป็นประโยคย่อย</w:t>
      </w:r>
    </w:p>
    <w:p>
      <w:pPr>
        <w:pStyle w:val="BodyText"/>
      </w:pPr>
      <w:r>
        <w:t xml:space="preserve">(คุณครูปรเมษฐ) เรียนอ่อนนี่เป็นอย่างไรครูคณิตา</w:t>
      </w:r>
    </w:p>
    <w:p>
      <w:pPr>
        <w:pStyle w:val="BodyText"/>
      </w:pPr>
      <w:r>
        <w:t xml:space="preserve">(คุณครูคณิตา) เรียนอ่อนเรียนไม่เก่งหรืออาจจะไม่ถนัดในวิชานั้น ๆ ค่ะ จึงจะต้องฝึกฝนเพิ่มเติมนั่นเองค่ะ</w:t>
      </w:r>
    </w:p>
    <w:p>
      <w:pPr>
        <w:pStyle w:val="BodyText"/>
      </w:pPr>
      <w:r>
        <w:t xml:space="preserve">(คุณครูปรเมษฐ) นี่ผมกับเด็ก ๆ นี่ตีความไปว่าเรียนไปแล้วตัวอ่อนรำไปเลยไม่ใช่หรือ</w:t>
      </w:r>
    </w:p>
    <w:p>
      <w:pPr>
        <w:pStyle w:val="BodyText"/>
      </w:pPr>
      <w:r>
        <w:t xml:space="preserve">(คุณครูคณิตา) ก็แล้วแต่ความเข้าใจของบุคคลค่ะ เอาล่ะค่ะ เด็ก ๆ ตอบแล้วหรือยังเอ่ยเด็ก ๆ ตอบแล้วนะคะ เดี๋ยวเราเฉลยกันเลยค่ะ ประโยคหลัก ก็คือดาวสอนหนังสือเพื่อน ส่วนประโยคย่อยค่ะ ก็คือคำว่า</w:t>
      </w:r>
      <w:r>
        <w:t xml:space="preserve"> </w:t>
      </w:r>
      <w:r>
        <w:t xml:space="preserve">“</w:t>
      </w:r>
      <w:r>
        <w:t xml:space="preserve">เรียนอ่อน</w:t>
      </w:r>
      <w:r>
        <w:t xml:space="preserve">”</w:t>
      </w:r>
      <w:r>
        <w:t xml:space="preserve"> </w:t>
      </w:r>
      <w:r>
        <w:t xml:space="preserve">โดยมีคำเชื่อม ก็คือ</w:t>
      </w:r>
      <w:r>
        <w:t xml:space="preserve"> </w:t>
      </w:r>
      <w:r>
        <w:t xml:space="preserve">“</w:t>
      </w:r>
      <w:r>
        <w:t xml:space="preserve">ที่</w:t>
      </w:r>
      <w:r>
        <w:t xml:space="preserve">”</w:t>
      </w:r>
      <w:r>
        <w:t xml:space="preserve"> </w:t>
      </w:r>
      <w:r>
        <w:t xml:space="preserve">นั่นเองค่ะ</w:t>
      </w:r>
    </w:p>
    <w:p>
      <w:pPr>
        <w:pStyle w:val="BodyText"/>
      </w:pPr>
      <w:r>
        <w:t xml:space="preserve">(คุณครูปรเมษฐ) ครูคณิตาครับ ความจริงที่จะ เด็ก ๆ จะเข้าใจนะ เป็นอย่างไรเพื่อนเป็นอย่างไร เพื่อนเรียนอ่อนนั่นเองแล้วเราเอาคำว่าเพื่อนออกไง เอาคำว่า</w:t>
      </w:r>
      <w:r>
        <w:t xml:space="preserve"> </w:t>
      </w:r>
      <w:r>
        <w:t xml:space="preserve">“</w:t>
      </w:r>
      <w:r>
        <w:t xml:space="preserve">ที่</w:t>
      </w:r>
      <w:r>
        <w:t xml:space="preserve">”</w:t>
      </w:r>
      <w:r>
        <w:t xml:space="preserve"> </w:t>
      </w:r>
      <w:r>
        <w:t xml:space="preserve">มาเชื่อม นี่คือประโยคซ้อนนะครับ</w:t>
      </w:r>
    </w:p>
    <w:p>
      <w:pPr>
        <w:pStyle w:val="BodyText"/>
      </w:pPr>
      <w:r>
        <w:t xml:space="preserve">(คุณครูคณิตา) นักเรียนคะ เข้าใจเพิ่มขึ้นกันแล้วหรือยังเอ่ยครูคิดว่านักเรียนี่มีความสามารถนะคะ เก่งเป็นอย่างมากเลย ครูเชื่อถือศักยภาพของนักเรียน นักเรียนนี่เข้าใจแล้ว</w:t>
      </w:r>
    </w:p>
    <w:p>
      <w:pPr>
        <w:pStyle w:val="BodyText"/>
      </w:pPr>
      <w:r>
        <w:t xml:space="preserve">(คุณครูปรเมษฐ) ถ้าไม่เข้าใจครูจะให้ครูคณิตาไปเข้าฝันนะเรื่องประโยคซ้อนนี่ นักเรียนต้องแจ่มพบจบสมัยนะครับ ไปกันต่อครูคณิตา</w:t>
      </w:r>
    </w:p>
    <w:p>
      <w:pPr>
        <w:pStyle w:val="BodyText"/>
      </w:pPr>
      <w:r>
        <w:t xml:space="preserve">(คุณครูคณิตา) เรามาดู ถึงเวลาที่นักเรียนรอคอยค่ะ นักเรียนคะ อย่าลืมนะคะ ในการทำใบงานทุกครั้งให้นักเรียนหยิบใบความรู้ดูเพิ่มเติมด้วยนะคะ หากนักเรียนไม่เข้าใจตรงไหนนี่ในใบความรู้จะมีการอธิบายอยู่นะคะ เอาล่ะค่ะ ถึงช่วงให้นักเรียนทำใบงานเรื่องจำแนกประโยคซ้อนค่ะ บทบาทของนักเรียนก็คือให้นักเรียนทำใบงานเรื่องจำแนกประโยคซ้อน และใบงานแผนภาพความคิดประโยคครูไม่ได้บอกว่าให้ทำแผนภาพความคิดประโยคซ้อนอย่างเดียว คำว่า</w:t>
      </w:r>
      <w:r>
        <w:t xml:space="preserve"> </w:t>
      </w:r>
      <w:r>
        <w:t xml:space="preserve">“</w:t>
      </w:r>
      <w:r>
        <w:t xml:space="preserve">ประโยค</w:t>
      </w:r>
      <w:r>
        <w:t xml:space="preserve">”</w:t>
      </w:r>
      <w:r>
        <w:t xml:space="preserve"> </w:t>
      </w:r>
      <w:r>
        <w:t xml:space="preserve">ในชั่วโมงที่แล้วนี่ เราได้เรียนก็คือกี่ประโยคคะ ในชั่วโมงที่แล้ว เราได้เรียนไป2 ประโยค ก็คือประโยคสามัญและประโยครวมรวมถึงคาบนี้เราได้เรียนเกี่ยวกับประโยคซ้อนแผนภาพความคิดของนักเรียนจะต้องมีกี่หัวข้อเอ่ย คุณครูปรเมษฐคะ 2 + 1 ได้เท่าไรคะ</w:t>
      </w:r>
    </w:p>
    <w:p>
      <w:pPr>
        <w:pStyle w:val="BodyText"/>
      </w:pPr>
      <w:r>
        <w:t xml:space="preserve">(คุณครูปรเมษฐ) 2 + 1 ก็ได้ 21 ครับ</w:t>
      </w:r>
    </w:p>
    <w:p>
      <w:pPr>
        <w:pStyle w:val="BodyText"/>
      </w:pPr>
      <w:r>
        <w:t xml:space="preserve">(คุณครูคณิตา) เก่งนะคะ นี่</w:t>
      </w:r>
    </w:p>
    <w:p>
      <w:pPr>
        <w:pStyle w:val="BodyText"/>
      </w:pPr>
      <w:r>
        <w:t xml:space="preserve">(คุณครูปรเมษฐ) เอ๊ย ใช่ไหม</w:t>
      </w:r>
    </w:p>
    <w:p>
      <w:pPr>
        <w:pStyle w:val="BodyText"/>
      </w:pPr>
      <w:r>
        <w:t xml:space="preserve">(คุณครูคณิตา) เก่งไหมคะ นักเรียน ค่ะ คุณครูปรเมษฐเป็นอัจฉริยะมากเลยค่ะ นั่นก็คือ 3 ค่ะ เพราะฉะนั้น หัวข้อของนักเรียนจะต้องมีทั้งหมด 3 ประโยคด้วยกันค่ะ ในการเขียนแผนภาความคิดค่ะ ส่วนบทบาทของคุณครูปลายทางล่ะคะ</w:t>
      </w:r>
    </w:p>
    <w:p>
      <w:pPr>
        <w:pStyle w:val="BodyText"/>
      </w:pPr>
      <w:r>
        <w:t xml:space="preserve">(คุณครูปรเมษฐ) คุณครูนะครับ ก็ช่วยอำนวยความสะดวกให้กับนักเรียนในกรณีที่หลาย ๆ คนนี่บางทียังไม่เข้าใจเนื่องจากจะเป็นผมกับครูคณิตาอธิบายนะครับ คุณครูก็ต้องช่วยไขข้อกระจ่างให้นักเรียนด้วยนะครับ เพื่อที่จะนักเรียนเข้าใจอย่างถ่องแท้ แล้วก็ทำใบงานได้อย่างมีความสุขนะครับ</w:t>
      </w:r>
    </w:p>
    <w:p>
      <w:pPr>
        <w:pStyle w:val="BodyText"/>
      </w:pPr>
      <w:r>
        <w:t xml:space="preserve">(คุณครูคณิตา) หรือคุณครูปลายทางมีเคล็ดลับแต่ละบุคคลในการแยกประโยคสามารถที่จะนำมาบอกนักเรียนรวมถึงอาจจะส่งข้อความหาคุณครูคณิตาหรือคุณครูปรเมษฐ เป็นการเผยแพร่ความรู้อีกทางหนึ่งก็ได้นะคะ เอาล่ะค่ะ เดี๋ยวเรามาดูใบงานกันเลยดีกว่าค่ะ ใบงานที่ 1 นะคะ จำแนกประโยคซ้อนจะเป็นรูปแบบนี้นะคะ จะมีทั้งหมด 5 ประโยคด้วยกัน ให้นักเรียนแยกประโยคหลักและประโยคย่อย ในประโยคย่อยนั้นให้นักเรียนวงเล็บเขียนคำเชื่อมลงไปด้วยนะคะ</w:t>
      </w:r>
    </w:p>
    <w:p>
      <w:pPr>
        <w:pStyle w:val="BodyText"/>
      </w:pPr>
      <w:r>
        <w:t xml:space="preserve">(คุณครูปรเมษฐ) แล้วครูคณิตามีประโยคมาให้ใช่ไหมครับ</w:t>
      </w:r>
    </w:p>
    <w:p>
      <w:pPr>
        <w:pStyle w:val="BodyText"/>
      </w:pPr>
      <w:r>
        <w:t xml:space="preserve">(คุณครูคณิตา) มีสิคะ</w:t>
      </w:r>
    </w:p>
    <w:p>
      <w:pPr>
        <w:pStyle w:val="BodyText"/>
      </w:pPr>
      <w:r>
        <w:t xml:space="preserve">(คุณครูปรเมษฐ) อ๋อ ไม่ต้องแต่งเอง เพราะฉะนั้น ง่ายมากเลย ไม่ต้องพิชิต ทำได้เลย ง่ายนะ</w:t>
      </w:r>
    </w:p>
    <w:p>
      <w:pPr>
        <w:pStyle w:val="BodyText"/>
      </w:pPr>
      <w:r>
        <w:t xml:space="preserve">(คุณครูคณิตา) ค่ะ ต่อมาค่ะ ใบงานที่ 2 ค่ะ ก็คือเป็นแผนภาพความคิดค่ะ ซึ่งนักเรียนไม่ต้องไปค้นหาแล้วว่า เอ๊ะ ประโยคมีกี่ชนิดนะ คุณครูปรเมษฐและคุณครูคณิตาได้ทำไว้ให้แล้วนะคะ นั่นก็คือประโยคสามัญ ประโยครวมและประโยคซ้อน ให้นักเรียนนี่ทำสรุปในรูปแบบที่ตนเองเข้าใจค่ะ พร้อมแล้วหรือยังเอ่ย หลังจากการการทำใบงานเสร็จเรียบร้อยแล้ว เดี๋ยวเรามาเจอกันอีกครั้งหนึ่งค่ะ ถ้าพร้อมแล้วลงมือทำ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 นักเรียน อย่าลืมนะคะ เขียนเพิ่มเติมให้เรียบร้อยด้วยนะคะ หากนักเรียนคนใดนี่อย่าลืมเก็บใบงานนักเรียนไปตรวจและให้คะแนนด้วยนะคะ เอาล่ะค่ะ มาถึงแนวการตอบ เดี๋ยวเรามาดูแนวการตอบกันดีกว่าว่าประโยคหลักและประโยคย่อยที่คุณครูกำหนดให้นี่นักเรียนจะแยกได้ถูกต้องหรือเปล่า เดี๋ยวจะให้คุณครูปรเมษฐเป็นผู้เฉลยนะคะ เรามาดูกันเลยค่ะ ประโยคที่ 1 นะคะ ก็คือมดแดงเป็นมดชนิดหนึ่งซึ่งมีมากกว่า 15,000 ชนิด ประโยคใดเป็นประโยคหลัก ประโยคใดเป็นประโยคย่อย</w:t>
      </w:r>
    </w:p>
    <w:p>
      <w:pPr>
        <w:pStyle w:val="BodyText"/>
      </w:pPr>
      <w:r>
        <w:t xml:space="preserve">(คุณครูปรเมษฐ) คุณครูคณิตานี่เก่งมากเลยนะ ช่างไปนับมาได้ 15,000 ชนิดเลยหรือครับ</w:t>
      </w:r>
    </w:p>
    <w:p>
      <w:pPr>
        <w:pStyle w:val="BodyText"/>
      </w:pPr>
      <w:r>
        <w:t xml:space="preserve">(คุณครูคณิตา)อาจจะมากกว่านั้น</w:t>
      </w:r>
    </w:p>
    <w:p>
      <w:pPr>
        <w:pStyle w:val="BodyText"/>
      </w:pPr>
      <w:r>
        <w:t xml:space="preserve">(คุณครูปรเมษฐ) กี่วัน</w:t>
      </w:r>
    </w:p>
    <w:p>
      <w:pPr>
        <w:pStyle w:val="BodyText"/>
      </w:pPr>
      <w:r>
        <w:t xml:space="preserve">(คุณครูคณิตา) ครูไม่ได้นั่งนับไปค้นหาข้อมูลมานะคะ</w:t>
      </w:r>
    </w:p>
    <w:p>
      <w:pPr>
        <w:pStyle w:val="BodyText"/>
      </w:pPr>
      <w:r>
        <w:t xml:space="preserve">(คุณครูปรเมษฐ) อ๋อ ถ้าเกิดจะแยกนี่นะเด็ก ๆ อันดับแรกนี่หาคำเชื่อมคือคำว่าอะไรครับ คำว่า</w:t>
      </w:r>
      <w:r>
        <w:t xml:space="preserve"> </w:t>
      </w:r>
      <w:r>
        <w:t xml:space="preserve">“</w:t>
      </w:r>
      <w:r>
        <w:t xml:space="preserve">ซึ่ง</w:t>
      </w:r>
      <w:r>
        <w:t xml:space="preserve">”</w:t>
      </w:r>
      <w:r>
        <w:t xml:space="preserve"> </w:t>
      </w:r>
      <w:r>
        <w:t xml:space="preserve">นะคำว่าซึ่ง มีแดง ๆ ไหม เขียนได้ไหม</w:t>
      </w:r>
    </w:p>
    <w:p>
      <w:pPr>
        <w:pStyle w:val="BodyText"/>
      </w:pPr>
      <w:r>
        <w:t xml:space="preserve">(คุณครูคณิตา) ได้ค่ะ สักครู่นะคะ คุณครูปรเมษฐอย่าใจร้อนค่ะ เอาล่ะค่ะ</w:t>
      </w:r>
    </w:p>
    <w:p>
      <w:pPr>
        <w:pStyle w:val="BodyText"/>
      </w:pPr>
      <w:r>
        <w:t xml:space="preserve">(คุณครูปรเมษฐ) นี่คือคำเชื่อม คำว่า</w:t>
      </w:r>
      <w:r>
        <w:t xml:space="preserve"> </w:t>
      </w:r>
      <w:r>
        <w:t xml:space="preserve">“</w:t>
      </w:r>
      <w:r>
        <w:t xml:space="preserve">ซึ่ง</w:t>
      </w:r>
      <w:r>
        <w:t xml:space="preserve">”</w:t>
      </w:r>
      <w:r>
        <w:t xml:space="preserve"> </w:t>
      </w:r>
      <w:r>
        <w:t xml:space="preserve">นะลูกนะ เพราะฉะนั้นนี่ เมื่อเราเจอคำเชื่อมแล้วนี่ เราก็จะรู้ประโยคหลักและประโยคย่อยก็คืออะไรลูก อ่านพร้อม ๆ กัน มดแดงเป็นมดชนิดหนึ่งนะ นี่เป็นการบอก มันคือมดชนิดหนึ่งนะ แล้วก็เสริมให้มันชัดเจนยิ่งขึ้นก็มดแดงนี่มีมากกว่า 15,000 ชนิดใช่ไหมครับ เป็นอนุประโยคหรือประโยคย่อยนั่นเองใช้คำเชื่อมว่า</w:t>
      </w:r>
      <w:r>
        <w:t xml:space="preserve"> </w:t>
      </w:r>
      <w:r>
        <w:t xml:space="preserve">“</w:t>
      </w:r>
      <w:r>
        <w:t xml:space="preserve">ซึ่ง</w:t>
      </w:r>
      <w:r>
        <w:t xml:space="preserve">”</w:t>
      </w:r>
      <w:r>
        <w:t xml:space="preserve"> </w:t>
      </w:r>
      <w:r>
        <w:t xml:space="preserve">นี่นะครับ</w:t>
      </w:r>
    </w:p>
    <w:p>
      <w:pPr>
        <w:pStyle w:val="BodyText"/>
      </w:pPr>
      <w:r>
        <w:t xml:space="preserve">(คุณครูคณิตา) สิ่งสำคัญนะคะ นักเรียน นักเรียนจะสังเกตได้ว่าคุณครูจะหาคำเชื่อมก่อนนั่นเองนะคะ แล้วจะมาพิจารณานะคะ ว่าประโยคใดเป็นประโยคหลักประโยคใดเป็นประโยคย่อยค่ะ</w:t>
      </w:r>
    </w:p>
    <w:p>
      <w:pPr>
        <w:pStyle w:val="BodyText"/>
      </w:pPr>
      <w:r>
        <w:t xml:space="preserve">(คุณครูปรเมษฐ) 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ด็ก ๆ จะเขียนว่ามดมีมากกว่า 15,000 ชนิดถูกไหม</w:t>
      </w:r>
    </w:p>
    <w:p>
      <w:pPr>
        <w:pStyle w:val="BodyText"/>
      </w:pPr>
      <w:r>
        <w:t xml:space="preserve">(คุณครูคณิตา) ถูกไหมนะ ก็ได้นะคะ สามารถเขียนได้ค่ะ</w:t>
      </w:r>
    </w:p>
    <w:p>
      <w:pPr>
        <w:pStyle w:val="BodyText"/>
      </w:pPr>
      <w:r>
        <w:t xml:space="preserve">(คุณครูปรเมษฐ) ถูกต้องเลย มันเป็นประโยคที่สมบูรณ์นะ มีมากกว่า… มดมีมากกว่า 15,000 ชนิดก็ได้เพราะว่ามันเป็นการขยายแล้วก็ประโยคสมบูรณ์ด้วย ต่อไปข้อที่ 2</w:t>
      </w:r>
    </w:p>
    <w:p>
      <w:pPr>
        <w:pStyle w:val="BodyText"/>
      </w:pPr>
      <w:r>
        <w:t xml:space="preserve">(คุณครูคณิตา) ต่อมาค่ะ ข้อที่ 2 ค่ะ คุณปู้ปล่อยที่ติดตาข่าย</w:t>
      </w:r>
    </w:p>
    <w:p>
      <w:pPr>
        <w:pStyle w:val="BodyText"/>
      </w:pPr>
      <w:r>
        <w:t xml:space="preserve">(คุณครูปรเมษฐ) คุณปู่ปล่อยนกพิราบปล่อยทำไมล่ะ ดูคำเชื่อมก่อน คำเชื่อมคือคำว่า… เยี่ยมเลยครับ คำว่า</w:t>
      </w:r>
      <w:r>
        <w:t xml:space="preserve"> </w:t>
      </w:r>
      <w:r>
        <w:t xml:space="preserve">“</w:t>
      </w:r>
      <w:r>
        <w:t xml:space="preserve">ที่</w:t>
      </w:r>
      <w:r>
        <w:t xml:space="preserve">”</w:t>
      </w:r>
      <w:r>
        <w:t xml:space="preserve"> </w:t>
      </w:r>
      <w:r>
        <w:t xml:space="preserve">ครับ พอเจอคำเชื่อมแล้วเราก็จะรู้ประโยคหลักแล้ว ประโยคหลักเราต้องการสื่อสารว่าคุณปู่ปล่อยนกพิราบครับ นักเรียนถูกเปล่า ถูกเขียนถูกเลยนะครับ ประโยคหรืออนุประโยค ก็คือนกพิราบติดตาข่ายนั่นเอง ใช้คำเชื่อมนี่ครับ นี่ถ้าเด็ก ๆ อาจจะเขียนว่านกพิราบติดตาข่ายก็ได้นะครับ จะได้เข้าใจ เพราะมันเป็น 2 ประโยคมารวมกันนั่นเอง มีหลักมีย่อย ต่อไป</w:t>
      </w:r>
    </w:p>
    <w:p>
      <w:pPr>
        <w:pStyle w:val="BodyText"/>
      </w:pPr>
      <w:r>
        <w:t xml:space="preserve">(คุณครูคณิตา) ข้อ 3 ค่ะ นักเรียนผู้ที่ได้รับรางวัลดีเด่นเป็นพี่ชายของฉันเอง ประโยคหลักและประโยคย่อยคืออะไร คุณครูปรเมษฐ</w:t>
      </w:r>
    </w:p>
    <w:p>
      <w:pPr>
        <w:pStyle w:val="BodyText"/>
      </w:pPr>
      <w:r>
        <w:t xml:space="preserve">(คุณครูปรเมษฐ) เด็ก ๆ ครับ บอกครูคณิตาสิครับ ว่าคำเชื่อมคือคำว่าอะไร เดี๋ยวครูจะได้ขีดเส้นใต้คำเชื่อมคือคำว่า</w:t>
      </w:r>
    </w:p>
    <w:p>
      <w:pPr>
        <w:pStyle w:val="BodyText"/>
      </w:pPr>
      <w:r>
        <w:t xml:space="preserve">(คุณครูคณิตา) คำว่าอะไรนะคะ นักเรียนผู้ที่ได้รับรางวัล เอ้ คุณครูขอพิจารณาสักครู่หนึ่งนะคะ คำว่า</w:t>
      </w:r>
      <w:r>
        <w:t xml:space="preserve"> </w:t>
      </w:r>
      <w:r>
        <w:t xml:space="preserve">“</w:t>
      </w:r>
      <w:r>
        <w:t xml:space="preserve">เป็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เป็น</w:t>
      </w:r>
      <w:r>
        <w:t xml:space="preserve">”</w:t>
      </w:r>
      <w:r>
        <w:t xml:space="preserve"> </w:t>
      </w:r>
      <w:r>
        <w:t xml:space="preserve">หรือครับ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เป็น</w:t>
      </w:r>
      <w:r>
        <w:t xml:space="preserve">”</w:t>
      </w:r>
      <w:r>
        <w:t xml:space="preserve"> </w:t>
      </w:r>
      <w:r>
        <w:t xml:space="preserve">เป็นคำเชื่อม</w:t>
      </w:r>
    </w:p>
    <w:p>
      <w:pPr>
        <w:pStyle w:val="BodyText"/>
      </w:pPr>
      <w:r>
        <w:t xml:space="preserve">(คุณครูปรเมษฐ) อ๋อ คำว่า</w:t>
      </w:r>
      <w:r>
        <w:t xml:space="preserve"> </w:t>
      </w:r>
      <w:r>
        <w:t xml:space="preserve">“</w:t>
      </w:r>
      <w:r>
        <w:t xml:space="preserve">เป็น</w:t>
      </w:r>
      <w:r>
        <w:t xml:space="preserve">”</w:t>
      </w:r>
      <w:r>
        <w:t xml:space="preserve"> </w:t>
      </w:r>
      <w:r>
        <w:t xml:space="preserve">ใช่ไหม เพราะฉะนั้น ถ้าคำว่า</w:t>
      </w:r>
      <w:r>
        <w:t xml:space="preserve"> </w:t>
      </w:r>
      <w:r>
        <w:t xml:space="preserve">“</w:t>
      </w:r>
      <w:r>
        <w:t xml:space="preserve">เป็น</w:t>
      </w:r>
      <w:r>
        <w:t xml:space="preserve">”</w:t>
      </w:r>
      <w:r>
        <w:t xml:space="preserve"> </w:t>
      </w:r>
      <w:r>
        <w:t xml:space="preserve">เป็นคำเชื่อมเด็ก ๆ ก็จะรู้ประโยคหลัก แล้วเราต้องสื่อสารว่าอะไรครับ บอกว่านักเรียนผู้ที่ได้รับรางวัลดีเด่นนี่นะ มันมีคำว่า</w:t>
      </w:r>
      <w:r>
        <w:t xml:space="preserve"> </w:t>
      </w:r>
      <w:r>
        <w:t xml:space="preserve">“</w:t>
      </w:r>
      <w:r>
        <w:t xml:space="preserve">ที่</w:t>
      </w:r>
      <w:r>
        <w:t xml:space="preserve">”</w:t>
      </w:r>
      <w:r>
        <w:t xml:space="preserve"> </w:t>
      </w:r>
      <w:r>
        <w:t xml:space="preserve">ใช่ไหม</w:t>
      </w:r>
    </w:p>
    <w:p>
      <w:pPr>
        <w:pStyle w:val="BodyText"/>
      </w:pPr>
      <w:r>
        <w:t xml:space="preserve">(คุณครูคณิตา) ใช่ไหมคะ</w:t>
      </w:r>
    </w:p>
    <w:p>
      <w:pPr>
        <w:pStyle w:val="BodyText"/>
      </w:pPr>
      <w:r>
        <w:t xml:space="preserve">(คุณครูปรเมษฐ) ไม่ใช่นะครับ ที่ตรงนี้เป็นการบอกอะไรครับ เป็นประโยคของเขานะครับ เราต้องดู 2 ประโยคก่อน มีประโยคหลักกับประโยคต้องการสื่อสารว่านักเรียนที่ได้รับรางวัลดีเด่นก็ต้องขยายให้เข้าใจ ด้วยการใส่ประโยคย่อย ก็คือผู้ที่ได้รับรางวัลดีเด่นเป็นพี่ชายของฉันเองนั่นเองนะครับ</w:t>
      </w:r>
    </w:p>
    <w:p>
      <w:pPr>
        <w:pStyle w:val="BodyText"/>
      </w:pPr>
      <w:r>
        <w:t xml:space="preserve">(คุณครูคณิตา) ต่อมาค่ะ ตำรวจจับผู้ร้ายซึ่งขายยาเสพติด เป็นสิ่งที่ไม่ดีเลยนะคะนี่</w:t>
      </w:r>
    </w:p>
    <w:p>
      <w:pPr>
        <w:pStyle w:val="BodyText"/>
      </w:pPr>
      <w:r>
        <w:t xml:space="preserve">(คุณครูปรเมษฐ) คำอะไรเป็นคำเชื่อม สุดยอด</w:t>
      </w:r>
      <w:r>
        <w:t xml:space="preserve"> </w:t>
      </w:r>
      <w:r>
        <w:t xml:space="preserve">“</w:t>
      </w:r>
      <w:r>
        <w:t xml:space="preserve">ซึ่ง</w:t>
      </w:r>
      <w:r>
        <w:t xml:space="preserve">”</w:t>
      </w:r>
      <w:r>
        <w:t xml:space="preserve"> </w:t>
      </w:r>
      <w:r>
        <w:t xml:space="preserve">นะ ซึ่งเป็นคำเชื่อม เพราะฉะนั้น ประโยคหลัก คือ ตำรวจจับผู้ร้าย จับไปไหนล่ะ ผู้ร้ายถูกจับเพราะอะไร ผู้ร้ายขายยาเสพติดเป็นประโยคย่อย ใช้คำเชื่อมว่า</w:t>
      </w:r>
      <w:r>
        <w:t xml:space="preserve"> </w:t>
      </w:r>
      <w:r>
        <w:t xml:space="preserve">“</w:t>
      </w:r>
      <w:r>
        <w:t xml:space="preserve">ซึ่ง</w:t>
      </w:r>
      <w:r>
        <w:t xml:space="preserve">”</w:t>
      </w:r>
      <w:r>
        <w:t xml:space="preserve"> </w:t>
      </w:r>
      <w:r>
        <w:t xml:space="preserve">นั่นเองนะครับ อาจจะเขียนว่าผู้ร้ายขายยาเสพติดก็ได้ใช่ไหมครูคณิตา</w:t>
      </w:r>
    </w:p>
    <w:p>
      <w:pPr>
        <w:pStyle w:val="BodyText"/>
      </w:pPr>
      <w:r>
        <w:t xml:space="preserve">(คุณครูคณิตา) ค่ะ ต่อมาค่ะ ศักดิ์ชัยกินอิ่มจนพุงกาง</w:t>
      </w:r>
    </w:p>
    <w:p>
      <w:pPr>
        <w:pStyle w:val="BodyText"/>
      </w:pPr>
      <w:r>
        <w:t xml:space="preserve">(คุณครูปรเมษฐ) เด็กชายศักดิ์ชัยอยู่ไหนยกมือให้ดูหน่อย ใครไม่ยกนะ ไม่ได้นะต้องยกนะ ศักดิ์ชัยยกมือนะ กินอิ่มนะครับ ดูคำเชื่อม คำว่า</w:t>
      </w:r>
      <w:r>
        <w:t xml:space="preserve"> </w:t>
      </w:r>
      <w:r>
        <w:t xml:space="preserve">“</w:t>
      </w:r>
      <w:r>
        <w:t xml:space="preserve">ศักดิ์ชัย</w:t>
      </w:r>
      <w:r>
        <w:t xml:space="preserve">”</w:t>
      </w:r>
      <w:r>
        <w:t xml:space="preserve"> </w:t>
      </w:r>
      <w:r>
        <w:t xml:space="preserve">ใครตอบครับ คำว่า… เยี่ยมเลย คำว่า</w:t>
      </w:r>
      <w:r>
        <w:t xml:space="preserve"> </w:t>
      </w:r>
      <w:r>
        <w:t xml:space="preserve">“</w:t>
      </w:r>
      <w:r>
        <w:t xml:space="preserve">จน</w:t>
      </w:r>
      <w:r>
        <w:t xml:space="preserve">”</w:t>
      </w:r>
      <w:r>
        <w:t xml:space="preserve">ใช่ไหมครูคณิตา ถูกไหมนี้</w:t>
      </w:r>
    </w:p>
    <w:p>
      <w:pPr>
        <w:pStyle w:val="BodyText"/>
      </w:pPr>
      <w:r>
        <w:t xml:space="preserve">(คุณครูคณิตา) ถูกค่ะ</w:t>
      </w:r>
    </w:p>
    <w:p>
      <w:pPr>
        <w:pStyle w:val="BodyText"/>
      </w:pPr>
      <w:r>
        <w:t xml:space="preserve">(คุณครูปรเมษฐ) ถูกนะ ประโยคหลัก คือ ศักดิ์ชัยกินอิ่ม 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ศักดิ์ชัยกินอิ่ม ประโยคย่อยคือศักดิ์ชัยพุงกาง หรืออะไรครับ</w:t>
      </w:r>
    </w:p>
    <w:p>
      <w:pPr>
        <w:pStyle w:val="BodyText"/>
      </w:pPr>
      <w:r>
        <w:t xml:space="preserve">(คุณครูคณิตา) จนพุงกางนั่นเองค่ะ</w:t>
      </w:r>
    </w:p>
    <w:p>
      <w:pPr>
        <w:pStyle w:val="BodyText"/>
      </w:pPr>
      <w:r>
        <w:t xml:space="preserve">(คุณครูปรเมษฐ) พุงกาง ใช้คำว่า</w:t>
      </w:r>
      <w:r>
        <w:t xml:space="preserve"> </w:t>
      </w:r>
      <w:r>
        <w:t xml:space="preserve">“</w:t>
      </w:r>
      <w:r>
        <w:t xml:space="preserve">จน</w:t>
      </w:r>
      <w:r>
        <w:t xml:space="preserve">”</w:t>
      </w:r>
      <w:r>
        <w:t xml:space="preserve"> </w:t>
      </w:r>
      <w:r>
        <w:t xml:space="preserve">จนนะครับ นักเรียนเขียนแบบครูก็ได้ประโยคนี้ต้องการสื่อสารว่าอะไรเด็ก ๆ กินอิ่ม ต้องการสื่อสารว่าศักดิ์ชัยกินอิ่มแค่นั้น ไอ้จนพุงกางนี่เป็นการขยาย เป็นการนำมาซ้อนให้มันชัดเจนยิ่งขึ้น</w:t>
      </w:r>
    </w:p>
    <w:p>
      <w:pPr>
        <w:pStyle w:val="BodyText"/>
      </w:pPr>
      <w:r>
        <w:t xml:space="preserve">(คุณครูคณิตา) เอาล่ะค่ะ มาถึงช่วงสุดท้ายนะคะ ก็คือสรุปบทเรียน เขียนองค์ความรู้ค่ะ วันนี้ครูก็มีคำถามมาถามนักเรียนอีกแล้วนะคะ เดี๋ยวไปดูคำถามกันเลยค่ะ ในชีวิตประจำวันของนักเรียนมีการใช้ประโยคซ้อนเพื่อสื่อสารในโอกาสใดบ้าง ใช้ประโยคซ้อนในการสื่อสารใดบ้างนะในชีวิตประจำวันค่ะ</w:t>
      </w:r>
    </w:p>
    <w:p>
      <w:pPr>
        <w:pStyle w:val="BodyText"/>
      </w:pPr>
      <w:r>
        <w:t xml:space="preserve">(คุณครูปรเมษฐ) เด็ก ๆ ลองช่วยกันแสดงความคิดเห็นนะลูกนะหนูก็จะต้องไปคิดแล้วว่า เราเคยใช้ประโยคซ้อนในการสื่อสารอย่างไรบ้าง และนำมาแลกเปลี่ยน พูดให้เพื่อนฟังสิ ช่วยกันเสนอมา ใช้ในโอกาสใดบ้างก็สามารถที่จะแลกเปลี่ยนความรู้กับนักเรียนได้นะคะ</w:t>
      </w:r>
    </w:p>
    <w:p>
      <w:pPr>
        <w:pStyle w:val="BodyText"/>
      </w:pPr>
      <w:r>
        <w:t xml:space="preserve">(คุณครูปรเมษฐ) ครับ เดี๋ยวเรามาดูกันดีกว่า ที่เด็ก ๆ และคุณครูได้แสดงความคิดเห็นกันมานั้น มันจะละหม้ายคล้ายคลึงคณิตาได้นำมาให้ดูไหมนะครับ ไปกันเลยชีวิตประจำวันนี่นะครับ ก็มีการใช้ประโยคซ้อนในการสื้อสารในการพูดหรือแม้กระทั่งการเขียนก็ยังใช้ประโยคซ้อนในการสื่อสารเช่นเดียวกันนะครับ มีการใช้อยู่ตลอด คุณครูคณิตาครับ ยกตัวอย่าง ครูปรเมษฐและครูคณิตาสอนหนังสือนักเรียนที่อยู่ปลายทาง ครูถามนักเรียนก่อนในประโยคนี้มันประกอบด้วย กันกี่ประโยค ถ้าแยกแล้วจริง ๆ นี่ มีประโยคอะไรบ้าง ตอบชื่อของประโยคก่อนนะ มี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ที่</w:t>
      </w:r>
      <w:r>
        <w:t xml:space="preserve">”</w:t>
      </w:r>
      <w:r>
        <w:t xml:space="preserve">นี่ เป็นประโยคอะไรบ้าง แล้วเดี๋ยวลองแยกกัน คุณครูคณิตาคิดก่อน ๆ รู้แล้วใช้ไหมครับ มันประกอบด้วย ประโยคอะไรบ้าง เด็ก ๆ 1. คือประโยค…</w:t>
      </w:r>
    </w:p>
    <w:p>
      <w:pPr>
        <w:pStyle w:val="BodyText"/>
      </w:pPr>
      <w:r>
        <w:t xml:space="preserve">(คุณครูคณิตา)นะคะ ก็เราจะแยกใช่ไหมคะ เราก็จะแยกเป็นคุณครูปรเมษฐสอนนักเรียนที่อยู่ปลายทางหรือเปล่าคะ ใช่ไหมเอ่ย</w:t>
      </w:r>
    </w:p>
    <w:p>
      <w:pPr>
        <w:pStyle w:val="BodyText"/>
      </w:pPr>
      <w:r>
        <w:t xml:space="preserve">(คุณครูปรเมษฐ) หนังสือไปครูคณิตา</w:t>
      </w:r>
    </w:p>
    <w:p>
      <w:pPr>
        <w:pStyle w:val="BodyText"/>
      </w:pPr>
      <w:r>
        <w:t xml:space="preserve">(คุณครูคณิตา) คุณครูตกคำว่า</w:t>
      </w:r>
      <w:r>
        <w:t xml:space="preserve"> </w:t>
      </w:r>
      <w:r>
        <w:t xml:space="preserve">“</w:t>
      </w:r>
      <w:r>
        <w:t xml:space="preserve">หนังสือ</w:t>
      </w:r>
      <w:r>
        <w:t xml:space="preserve">”</w:t>
      </w:r>
      <w:r>
        <w:t xml:space="preserve"> </w:t>
      </w:r>
      <w:r>
        <w:t xml:space="preserve">ไปค่ะ</w:t>
      </w:r>
    </w:p>
    <w:p>
      <w:pPr>
        <w:pStyle w:val="BodyText"/>
      </w:pPr>
      <w:r>
        <w:t xml:space="preserve">(คุณครูปรเมษฐ) ก็ได้ว่าคุณครูปรเมษฐสอนหนังสือนักเรียน คุณครูคณิตาสอนหนังสือนักเรียน แสดงว่าครูเอาคำเชื่อม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มาเชื่อม ประโยคตรงนี้เป็นประโยค…</w:t>
      </w:r>
    </w:p>
    <w:p>
      <w:pPr>
        <w:pStyle w:val="BodyText"/>
      </w:pPr>
      <w:r>
        <w:t xml:space="preserve">(คุณครูคณิตา) ประโยคอะไรคะ</w:t>
      </w:r>
    </w:p>
    <w:p>
      <w:pPr>
        <w:pStyle w:val="BodyText"/>
      </w:pPr>
      <w:r>
        <w:t xml:space="preserve">(คุณครูปรเมษฐ) ประโยครวม ประโยครวมใช่ไหม เพราะมันแยกได้ 2 ประโยคเท่ากัน มันไปต่อว่า</w:t>
      </w:r>
      <w:r>
        <w:t xml:space="preserve"> </w:t>
      </w:r>
      <w:r>
        <w:t xml:space="preserve">“</w:t>
      </w:r>
      <w:r>
        <w:t xml:space="preserve">ที่อยู่ปลายทาง</w:t>
      </w:r>
      <w:r>
        <w:t xml:space="preserve">”</w:t>
      </w:r>
      <w:r>
        <w:t xml:space="preserve"> </w:t>
      </w:r>
      <w:r>
        <w:t xml:space="preserve">ที่นี่เป็นประโยคอะไรครูคณิตาครับ</w:t>
      </w:r>
    </w:p>
    <w:p>
      <w:pPr>
        <w:pStyle w:val="BodyText"/>
      </w:pPr>
      <w:r>
        <w:t xml:space="preserve">(คุณครูคณิตา) ที่หรือคะ เป็นประโยคที่เป็นคำเชื่อมหรือเปล่าคะ แล้วตรงกลังคำว่าที่นี่เป็นลักษณะของประโยคอะไร</w:t>
      </w:r>
    </w:p>
    <w:p>
      <w:pPr>
        <w:pStyle w:val="BodyText"/>
      </w:pPr>
      <w:r>
        <w:t xml:space="preserve">(คุณครูคณิตา) เป็นประโยคย่อยค่ะ</w:t>
      </w:r>
    </w:p>
    <w:p>
      <w:pPr>
        <w:pStyle w:val="BodyText"/>
      </w:pPr>
      <w:r>
        <w:t xml:space="preserve">(คุณครูปรเมษฐ) ประโยคย่อย แสดงว่าก็คือประโยคซ้อนนั่นเอง ถ้าเราแยกก็จะบอกว่าครูปรเมษฐและครูคณิตาสอนหนังสือนักเรียน ใช้คำเชื่อมคำว่า…</w:t>
      </w:r>
    </w:p>
    <w:p>
      <w:pPr>
        <w:pStyle w:val="BodyText"/>
      </w:pPr>
      <w:r>
        <w:t xml:space="preserve">(คุณครูคณิตา) ใช้คำเชื่อมคำว่า</w:t>
      </w:r>
      <w:r>
        <w:t xml:space="preserve"> </w:t>
      </w:r>
      <w:r>
        <w:t xml:space="preserve">“</w:t>
      </w:r>
      <w:r>
        <w:t xml:space="preserve">ที่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</w:t>
      </w:r>
      <w:r>
        <w:t xml:space="preserve"> </w:t>
      </w:r>
      <w:r>
        <w:t xml:space="preserve">“</w:t>
      </w:r>
      <w:r>
        <w:t xml:space="preserve">ที่</w:t>
      </w:r>
      <w:r>
        <w:t xml:space="preserve">”</w:t>
      </w:r>
      <w:r>
        <w:t xml:space="preserve"> </w:t>
      </w:r>
      <w:r>
        <w:t xml:space="preserve">นะครับ เราไปเชื่อมประโยคย่อยว่าอะไร นักเรียนปลายทางนั่นเองนะครับ ก็เลยใช้คำว่า</w:t>
      </w:r>
      <w:r>
        <w:t xml:space="preserve"> </w:t>
      </w:r>
      <w:r>
        <w:t xml:space="preserve">“</w:t>
      </w:r>
      <w:r>
        <w:t xml:space="preserve">ที่</w:t>
      </w:r>
      <w:r>
        <w:t xml:space="preserve">”</w:t>
      </w:r>
      <w:r>
        <w:t xml:space="preserve"> </w:t>
      </w:r>
      <w:r>
        <w:t xml:space="preserve">มาเชื่อม นี่คือการวิเคราะห์และคิดจากประโยคที่ครูนั้นแต่งขึ้นมานะคะ ต่อไปเลยครูคณิตาครับ</w:t>
      </w:r>
    </w:p>
    <w:p>
      <w:pPr>
        <w:pStyle w:val="BodyText"/>
      </w:pPr>
      <w:r>
        <w:t xml:space="preserve">(คุณครูคณิตา) ค่ะ มาดูคำถามต่อไปค่ะ ในการสื่อสารต้องคำนึงถึงสิ่งใด คุณครูปลายทางคะ ให้นักเรียนร่วมกันตอบคำถามได้เลยค่ะ เราจะต้องคำนึงถึงสิ่งใดนะสิ่งสำคัญเลยนะคะ ที่ขาดไม่ได้เลยเดี๋ยวเรามาดูคำตอบกันดีกว่านะคะ สิ่งสำคัญที่เราควรจะคำนึง นั่นก็คือในเรื่องประโยคซ้อนนั่นก็คือคำเชื่อมนั่นเองค่ะ กล่าวคือการใช้ประโยคซ้อนในการสื่อสารคำนึงถึงการใช้คำเชื่อมประโยคค่ะ นั่นเป็นสิ่งสำคัญนะคะ การที่เราจะทำให้ประโยคซ้อนนั้นมีความสมบูรณ์ค่ะ</w:t>
      </w:r>
    </w:p>
    <w:p>
      <w:pPr>
        <w:pStyle w:val="BodyText"/>
      </w:pPr>
      <w:r>
        <w:t xml:space="preserve">(คุณครูปรเมษฐ) ต้องมีคำเชื่อม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ฉะนั้น เด็ก ๆ ก็จำคำเชื่อมที่คุณครูและคุณครูคณิตาจำไว้ มันเอาไปใช้ในการแยกประโยคซ้อนนะ ถ้าจำคำเชื่อมได้ นักเรียนก็จะสามารถแยกประโยคซ้อนได้นะครับ</w:t>
      </w:r>
    </w:p>
    <w:p>
      <w:pPr>
        <w:pStyle w:val="BodyText"/>
      </w:pPr>
      <w:r>
        <w:t xml:space="preserve">(คุณครูคณิตา) เอาล่ะค่ะ บทเรียนครั้งต่อไปเราจะเรียนกันเรื่องประโยคเพื่อการสื่อสารค่ะ สิ่งที่นักเรียนจะต้องเตรียมนะคะ ก็คือใบความรู้เรื่อง ประโยคเพื่อการสื่อสารค่ะ 2. ก็คืออะไรคะ</w:t>
      </w:r>
    </w:p>
    <w:p>
      <w:pPr>
        <w:pStyle w:val="BodyText"/>
      </w:pPr>
      <w:r>
        <w:t xml:space="preserve">(คุณครูปรเมษฐ) ก็คือใบงานเรื่อง ประโยคเพื่อการสื่อสาร ประโยคนี่เรียนทุกวันเลยนะครูคณิตาครับ นี่ถ้าเป็นพระแล้วมาเรียน 9 ประโยคนี่เป็นมหาได้เลยนะครับ นี่</w:t>
      </w:r>
    </w:p>
    <w:p>
      <w:pPr>
        <w:pStyle w:val="BodyText"/>
      </w:pPr>
      <w:r>
        <w:t xml:space="preserve">(คุณครูคณิตา) อันนั้นถ้าสนใจก็ไปศึกษาเพิ่มเติมนะคะ เอาล่ะค่ะ วันนี้จบลงเพียงเท่านี้ นักเรียนอย่าลืมไปศึกษาเพิ่มเติมหากยังไม่เข้าใจนะคะ สามารถค้นคว้าหาความรู้จากหนังสือหรือสื่อต่าง ๆ รวมถึงถามคุณครูปลายทางได้ค่ะ สำหรับวันนี้คุณครูคณิตาและคุณครูปรเมษฐขอลาไปก่อนค่ะ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93 (DLTV ภาษาไทย ป. 6 หน่วยที่ 5) ๘ ประโยคซ้อน ๒๕ ส.ค. ๖๔ (มีใบงาน และใบความรู้) มาริก</dc:title>
  <dc:creator/>
  <cp:keywords/>
  <dcterms:created xsi:type="dcterms:W3CDTF">2022-05-11T07:41:24Z</dcterms:created>
  <dcterms:modified xsi:type="dcterms:W3CDTF">2022-05-11T07:4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1 พฤษภาคม 2565 เวลา 13.00 น.</vt:lpwstr>
  </property>
  <property fmtid="{D5CDD505-2E9C-101B-9397-08002B2CF9AE}" pid="3" name="subtitle">
    <vt:lpwstr/>
  </property>
</Properties>
</file>